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77E79" w14:textId="5F55F9D9" w:rsidR="001506BC" w:rsidRPr="00D27A1A" w:rsidRDefault="006F4155" w:rsidP="005A5DAE">
      <w:pPr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D27A1A">
        <w:rPr>
          <w:rFonts w:ascii="Times New Roman" w:hAnsi="Times New Roman" w:cs="Times New Roman"/>
          <w:sz w:val="24"/>
          <w:szCs w:val="24"/>
        </w:rPr>
        <w:t xml:space="preserve">Table </w:t>
      </w:r>
      <w:r w:rsidR="00A47611">
        <w:rPr>
          <w:rFonts w:ascii="Times New Roman" w:hAnsi="Times New Roman" w:cs="Times New Roman"/>
          <w:sz w:val="24"/>
          <w:szCs w:val="24"/>
        </w:rPr>
        <w:t>S</w:t>
      </w:r>
      <w:r w:rsidRPr="00D27A1A">
        <w:rPr>
          <w:rFonts w:ascii="Times New Roman" w:hAnsi="Times New Roman" w:cs="Times New Roman"/>
          <w:sz w:val="24"/>
          <w:szCs w:val="24"/>
        </w:rPr>
        <w:t xml:space="preserve">1 </w:t>
      </w:r>
      <w:r w:rsidR="00403116">
        <w:rPr>
          <w:rFonts w:ascii="Times New Roman" w:hAnsi="Times New Roman" w:cs="Times New Roman"/>
          <w:sz w:val="24"/>
          <w:szCs w:val="24"/>
        </w:rPr>
        <w:t>Changes in the</w:t>
      </w:r>
      <w:r w:rsidR="00C622A9" w:rsidRPr="00D27A1A">
        <w:rPr>
          <w:rFonts w:ascii="Times New Roman" w:hAnsi="Times New Roman" w:cs="Times New Roman"/>
          <w:sz w:val="24"/>
          <w:szCs w:val="24"/>
        </w:rPr>
        <w:t xml:space="preserve"> patient's cerebrospinal fluid</w:t>
      </w:r>
    </w:p>
    <w:p w14:paraId="0A9D929B" w14:textId="77777777" w:rsidR="005A5DAE" w:rsidRPr="00D27A1A" w:rsidRDefault="005A5DAE" w:rsidP="005A5DAE">
      <w:pPr>
        <w:ind w:firstLineChars="100" w:firstLine="240"/>
        <w:rPr>
          <w:rFonts w:ascii="Times New Roman" w:hAnsi="Times New Roman" w:cs="Times New Roman"/>
          <w:sz w:val="24"/>
          <w:szCs w:val="24"/>
        </w:rPr>
      </w:pPr>
    </w:p>
    <w:tbl>
      <w:tblPr>
        <w:tblW w:w="8222" w:type="dxa"/>
        <w:tblInd w:w="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92"/>
        <w:gridCol w:w="1843"/>
        <w:gridCol w:w="992"/>
        <w:gridCol w:w="851"/>
        <w:gridCol w:w="2268"/>
        <w:gridCol w:w="1276"/>
      </w:tblGrid>
      <w:tr w:rsidR="007521BB" w:rsidRPr="00403116" w14:paraId="2BF48243" w14:textId="77777777" w:rsidTr="00B207A4">
        <w:trPr>
          <w:trHeight w:val="342"/>
        </w:trPr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B59CB9" w14:textId="77777777" w:rsidR="007521BB" w:rsidRPr="00403116" w:rsidRDefault="007521BB" w:rsidP="007521B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y</w:t>
            </w:r>
            <w:r w:rsidR="00795D5A"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  <w:p w14:paraId="262F2064" w14:textId="3657D68E" w:rsidR="00795D5A" w:rsidRPr="00403116" w:rsidRDefault="00795D5A" w:rsidP="007521B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)</w:t>
            </w: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D6B3BF" w14:textId="5F26C675" w:rsidR="007521BB" w:rsidRPr="00403116" w:rsidRDefault="00403116" w:rsidP="007521B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BC</w:t>
            </w:r>
            <w:r w:rsidR="007521BB"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unt</w:t>
            </w:r>
          </w:p>
          <w:p w14:paraId="78FA7112" w14:textId="7B4A48F3" w:rsidR="007521BB" w:rsidRPr="00403116" w:rsidRDefault="007521BB" w:rsidP="007521B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（</w:t>
            </w:r>
            <w:r w:rsidR="00403116" w:rsidRPr="00403116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×</w:t>
            </w:r>
            <w:r w:rsidR="00403116"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="00403116" w:rsidRPr="009232F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6</w:t>
            </w:r>
            <w:r w:rsidR="00403116"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L</w:t>
            </w:r>
            <w:r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）</w:t>
            </w:r>
          </w:p>
        </w:tc>
        <w:tc>
          <w:tcPr>
            <w:tcW w:w="1843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19F338" w14:textId="104BFE20" w:rsidR="007521BB" w:rsidRPr="00403116" w:rsidRDefault="007521BB" w:rsidP="007521B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F</w:t>
            </w:r>
            <w:r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（</w:t>
            </w:r>
            <w:r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  <w:r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）</w:t>
            </w:r>
          </w:p>
        </w:tc>
        <w:tc>
          <w:tcPr>
            <w:tcW w:w="3544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0DB3A5" w14:textId="5B799D14" w:rsidR="007521BB" w:rsidRPr="00403116" w:rsidRDefault="007521BB" w:rsidP="007521B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F biochemical analysis</w:t>
            </w:r>
          </w:p>
        </w:tc>
      </w:tr>
      <w:tr w:rsidR="00A9405C" w:rsidRPr="00403116" w14:paraId="4A49729B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361F00" w14:textId="04A8D52E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17</w:t>
            </w: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503AF5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345100</w:t>
            </w: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F2C1C9" w14:textId="008CD8FC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0134BB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50B550" w14:textId="522DDBC9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 (g/L)</w:t>
            </w:r>
          </w:p>
          <w:p w14:paraId="21488D90" w14:textId="07F42D8A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6B9C6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405C" w:rsidRPr="00403116" w14:paraId="0C242F93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BE9273" w14:textId="439EB5E0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05466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6BBF28" w14:textId="366CDFBD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91293C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894667" w14:textId="56E4DC5C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 (mmol/L)</w:t>
            </w:r>
          </w:p>
          <w:p w14:paraId="120233ED" w14:textId="3D83BBF5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8ECB6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405C" w:rsidRPr="00403116" w14:paraId="0C035F7F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41C230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C39695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74C898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  <w:p w14:paraId="69402970" w14:textId="23E449E9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28CB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5C6ECA" w14:textId="541DD672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 xml:space="preserve">Cl </w:t>
            </w: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（</w:t>
            </w: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mol/L</w:t>
            </w: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）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132B54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405C" w:rsidRPr="00403116" w14:paraId="7019AE24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733EE9" w14:textId="68E519C5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19</w:t>
            </w: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415E30" w14:textId="3B4C60CF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sz w:val="24"/>
                <w:szCs w:val="24"/>
              </w:rPr>
              <w:t>272800</w:t>
            </w: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C746DA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F61D4B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CEA914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392E26" w14:textId="176BD742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5.3</w:t>
            </w:r>
          </w:p>
        </w:tc>
      </w:tr>
      <w:tr w:rsidR="00A9405C" w:rsidRPr="00403116" w14:paraId="02475F18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A9CEE" w14:textId="13A7478C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A3280E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4499D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FD25B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C5DEC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012DFA" w14:textId="0B76AE89" w:rsidR="00A9405C" w:rsidRPr="00D27A1A" w:rsidRDefault="002411EE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</w:tr>
      <w:tr w:rsidR="00A9405C" w:rsidRPr="00403116" w14:paraId="18A7C94A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17DCFC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856B0B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68580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05192C" w14:textId="3BC4C5A6" w:rsidR="00A9405C" w:rsidRPr="00D27A1A" w:rsidRDefault="002411EE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A37BA9" w14:textId="13E1E010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CBD197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08.4</w:t>
            </w:r>
          </w:p>
        </w:tc>
      </w:tr>
      <w:tr w:rsidR="00A9405C" w:rsidRPr="00403116" w14:paraId="7AF4DCFC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E1CBD5" w14:textId="6A371656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22</w:t>
            </w: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55B42C" w14:textId="58872C16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352000</w:t>
            </w: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EDD75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A4EB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5B7C81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C44485" w14:textId="42309F26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sz w:val="24"/>
                <w:szCs w:val="24"/>
              </w:rPr>
              <w:t>14.4</w:t>
            </w:r>
          </w:p>
        </w:tc>
      </w:tr>
      <w:tr w:rsidR="00A9405C" w:rsidRPr="00403116" w14:paraId="0E38C6F0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CEBA64" w14:textId="1ADC71AC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D15821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2EE6F8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F910A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4BD10B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F9DD7" w14:textId="07E3CAAA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</w:tr>
      <w:tr w:rsidR="00A9405C" w:rsidRPr="00403116" w14:paraId="24748508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34A34E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69B11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BAA8D3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EB83B7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28CDE3" w14:textId="2E198580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6F3F19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13.3</w:t>
            </w:r>
          </w:p>
        </w:tc>
      </w:tr>
      <w:tr w:rsidR="00A9405C" w:rsidRPr="00403116" w14:paraId="2C9C569A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203F67" w14:textId="257A2439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23</w:t>
            </w: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2D0E6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8FA51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BE6635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63F82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3529B9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7.5</w:t>
            </w:r>
          </w:p>
        </w:tc>
      </w:tr>
      <w:tr w:rsidR="00A9405C" w:rsidRPr="00403116" w14:paraId="1BAD38AE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B31310" w14:textId="31B516A6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EEFA5E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07D2C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2DBB9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834D07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2EDAF6" w14:textId="4DC03075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8604E2" w:rsidRPr="00D27A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9405C" w:rsidRPr="00403116" w14:paraId="70FB4A67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642308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A0D01C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5C92B7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7580C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DAF7EF" w14:textId="7B32AFC2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66864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12.2</w:t>
            </w:r>
          </w:p>
        </w:tc>
      </w:tr>
      <w:tr w:rsidR="00A9405C" w:rsidRPr="00403116" w14:paraId="76AB7C64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24A6D" w14:textId="484BED69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24</w:t>
            </w: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CE1EE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853028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954200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11E12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F859C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6.4</w:t>
            </w:r>
          </w:p>
        </w:tc>
      </w:tr>
      <w:tr w:rsidR="00A9405C" w:rsidRPr="00403116" w14:paraId="2191DA3D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D003BD" w14:textId="47869CC3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2C236E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580E8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32032C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B0765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B7D844" w14:textId="154AA600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</w:tr>
      <w:tr w:rsidR="00A9405C" w:rsidRPr="00403116" w14:paraId="548FCCE5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E0F1A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465A7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08A6F4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4F9827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0E9599" w14:textId="6C90332F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8DF948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03.3</w:t>
            </w:r>
          </w:p>
        </w:tc>
      </w:tr>
      <w:tr w:rsidR="00A9405C" w:rsidRPr="00403116" w14:paraId="7835EA20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B43EF1" w14:textId="522A24B2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25</w:t>
            </w: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DF5D8C" w14:textId="7C2ABE23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sz w:val="24"/>
                <w:szCs w:val="24"/>
              </w:rPr>
              <w:t>226100</w:t>
            </w: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148DF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708DC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3BA861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B75D83" w14:textId="5FC8F201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sz w:val="24"/>
                <w:szCs w:val="24"/>
              </w:rPr>
              <w:t>12.7</w:t>
            </w:r>
          </w:p>
        </w:tc>
      </w:tr>
      <w:tr w:rsidR="00A9405C" w:rsidRPr="00403116" w14:paraId="3DAA43DB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3C8A8" w14:textId="1B221AEF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15B8C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5DE19E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A51688" w14:textId="466EBEC3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5E38B8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B2D878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9405C" w:rsidRPr="00403116" w14:paraId="54BB6FD3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F9F835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B3E650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977BD5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765C05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B4E3CB" w14:textId="27B30411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938A29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08.3</w:t>
            </w:r>
          </w:p>
        </w:tc>
      </w:tr>
      <w:tr w:rsidR="00A9405C" w:rsidRPr="00403116" w14:paraId="382068F9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BDCFD7" w14:textId="16CBF506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26</w:t>
            </w: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DB2AF2" w14:textId="57CB5E50" w:rsidR="00A9405C" w:rsidRPr="00D27A1A" w:rsidRDefault="009979FF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0B567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0D0D3" w14:textId="779C0358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57EE1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56C8F8" w14:textId="6A456014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</w:tr>
      <w:tr w:rsidR="00A9405C" w:rsidRPr="00403116" w14:paraId="460DA55C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67ED80" w14:textId="038C81CD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0F2790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6D6D8B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104A1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F7DB21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9E5B5A" w14:textId="0283D01D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</w:tr>
      <w:tr w:rsidR="00A9405C" w:rsidRPr="00403116" w14:paraId="142CFBEB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8D8F9E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CB6808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62C74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830C56" w14:textId="3A9D3E91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7D2585" w14:textId="06CAC57A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1536D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05.8</w:t>
            </w:r>
          </w:p>
        </w:tc>
      </w:tr>
      <w:tr w:rsidR="00A9405C" w:rsidRPr="00403116" w14:paraId="29E2C226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C924F0" w14:textId="4041FB59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27</w:t>
            </w: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9AD85C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040</w:t>
            </w: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6B4513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45A2EC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881A57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6756F2" w14:textId="15223662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</w:tr>
      <w:tr w:rsidR="00A9405C" w:rsidRPr="00403116" w14:paraId="5ECB4D23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3F01AB" w14:textId="07A5A342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300378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01E04C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0684F3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2720BE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1FD0ED" w14:textId="0B107D56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</w:tr>
      <w:tr w:rsidR="00A9405C" w:rsidRPr="00403116" w14:paraId="56DA66E1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5B1E25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A03089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72A900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CA2570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B1B9E" w14:textId="1539DE6B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2F65B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04.4</w:t>
            </w:r>
          </w:p>
        </w:tc>
      </w:tr>
      <w:tr w:rsidR="00A9405C" w:rsidRPr="00403116" w14:paraId="06C2604C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A9B143" w14:textId="26F6AB18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29</w:t>
            </w: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0223EA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840</w:t>
            </w: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28BA47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7EE96B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CD8D7B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B978D4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9.2</w:t>
            </w:r>
          </w:p>
        </w:tc>
      </w:tr>
      <w:tr w:rsidR="00A9405C" w:rsidRPr="00403116" w14:paraId="254847D7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F4F4E9" w14:textId="084B2DEE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647C69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05CC5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7C2927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437BF5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F7481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</w:tr>
      <w:tr w:rsidR="00A9405C" w:rsidRPr="00403116" w14:paraId="49AD0415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8BF6C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D4748A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87B7F7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A92C71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1A96E3" w14:textId="3F5A2FE6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1B3FE9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05.1</w:t>
            </w:r>
          </w:p>
        </w:tc>
      </w:tr>
      <w:tr w:rsidR="00A9405C" w:rsidRPr="00403116" w14:paraId="4B7E1643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826E87" w14:textId="7A05105C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30</w:t>
            </w: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D6DCC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E1814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2A8F8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D25550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1FBB58" w14:textId="2024669B" w:rsidR="00A9405C" w:rsidRPr="00D27A1A" w:rsidRDefault="00C509C1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6.5</w:t>
            </w:r>
          </w:p>
        </w:tc>
      </w:tr>
      <w:tr w:rsidR="00A9405C" w:rsidRPr="00403116" w14:paraId="7CCD207E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28DF8F" w14:textId="6688D48C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1534E9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9B9ED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289F67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78065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97FBD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9405C" w:rsidRPr="00403116" w14:paraId="62E653ED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648E7D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BB300C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2EFFA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23B21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732C55" w14:textId="64898BB9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7871B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08.1</w:t>
            </w:r>
          </w:p>
        </w:tc>
      </w:tr>
      <w:tr w:rsidR="00A9405C" w:rsidRPr="00403116" w14:paraId="7CD14F08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2EA0F6" w14:textId="02FF5B61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31</w:t>
            </w: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E1CC7E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6ED06C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3E801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C60AA4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930648" w14:textId="0F37F73F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</w:p>
        </w:tc>
      </w:tr>
      <w:tr w:rsidR="00A9405C" w:rsidRPr="00403116" w14:paraId="14724F30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D1EC7B" w14:textId="73933759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69E6DB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CA0D90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773B61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2DF200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A9A3EC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</w:tr>
      <w:tr w:rsidR="00A9405C" w:rsidRPr="00403116" w14:paraId="5B7515A0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5490A6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3DEA39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4F763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76ADE3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F9C71D" w14:textId="33B90B4E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5881B8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03.8</w:t>
            </w:r>
          </w:p>
        </w:tc>
      </w:tr>
      <w:tr w:rsidR="00A9405C" w:rsidRPr="00403116" w14:paraId="35A998AD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CB6F32" w14:textId="64FD5E3B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32</w:t>
            </w: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75A35C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351</w:t>
            </w: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08E43A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285CCF" w14:textId="10BA951D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7D65F0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BC81E1" w14:textId="3904E6CB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3116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</w:tr>
      <w:tr w:rsidR="00A9405C" w:rsidRPr="00403116" w14:paraId="1A7E5629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52F3AC" w14:textId="0169B45D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5AEA9E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7A722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03A761" w14:textId="075E088E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3920F5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B2465A" w14:textId="09B21770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A9405C" w:rsidRPr="00403116" w14:paraId="15755AA2" w14:textId="77777777" w:rsidTr="00623E9A">
        <w:trPr>
          <w:trHeight w:val="342"/>
        </w:trPr>
        <w:tc>
          <w:tcPr>
            <w:tcW w:w="992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BC1864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00A8B0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546B97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B038E0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6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82CBFB" w14:textId="04A34361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D83785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03.8</w:t>
            </w:r>
          </w:p>
        </w:tc>
      </w:tr>
      <w:tr w:rsidR="00A9405C" w:rsidRPr="00403116" w14:paraId="10A298EB" w14:textId="77777777" w:rsidTr="00623E9A">
        <w:trPr>
          <w:trHeight w:val="342"/>
        </w:trPr>
        <w:tc>
          <w:tcPr>
            <w:tcW w:w="992" w:type="dxa"/>
            <w:vMerge w:val="restart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22A4FC" w14:textId="1B5823D6" w:rsidR="00A9405C" w:rsidRPr="00D27A1A" w:rsidRDefault="00795D5A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D 33</w:t>
            </w: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2030DD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FF558A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81855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E65944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FB51AF" w14:textId="40D5A8BA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</w:tr>
      <w:tr w:rsidR="00A9405C" w:rsidRPr="00403116" w14:paraId="169A0FDE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D122FF" w14:textId="24C69CAE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38703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36F20A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F0123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F8BF99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DB30B7" w14:textId="5FB6CAC6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A9405C" w:rsidRPr="00403116" w14:paraId="6FEEE63C" w14:textId="77777777" w:rsidTr="00623E9A">
        <w:trPr>
          <w:trHeight w:val="342"/>
        </w:trPr>
        <w:tc>
          <w:tcPr>
            <w:tcW w:w="99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5F7F22" w14:textId="77777777" w:rsidR="00A9405C" w:rsidRPr="00D27A1A" w:rsidRDefault="00A9405C" w:rsidP="007C00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9CF9C3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26B9CF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51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B2F95E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68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154359" w14:textId="281A4AF9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Cl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C569A6" w14:textId="77777777" w:rsidR="00A9405C" w:rsidRPr="00D27A1A" w:rsidRDefault="00A9405C" w:rsidP="007521B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7A1A">
              <w:rPr>
                <w:rFonts w:ascii="Times New Roman" w:hAnsi="Times New Roman" w:cs="Times New Roman"/>
                <w:sz w:val="24"/>
                <w:szCs w:val="24"/>
              </w:rPr>
              <w:t>104.9</w:t>
            </w:r>
          </w:p>
        </w:tc>
      </w:tr>
    </w:tbl>
    <w:p w14:paraId="68A690FC" w14:textId="77777777" w:rsidR="00031450" w:rsidRPr="00D27A1A" w:rsidRDefault="00A9405C" w:rsidP="00AC4035">
      <w:pPr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D27A1A">
        <w:rPr>
          <w:rFonts w:ascii="Times New Roman" w:hAnsi="Times New Roman" w:cs="Times New Roman"/>
          <w:sz w:val="24"/>
          <w:szCs w:val="24"/>
        </w:rPr>
        <w:t>Abbreviations:</w:t>
      </w:r>
      <w:r w:rsidR="004C4BB3" w:rsidRPr="00D27A1A">
        <w:rPr>
          <w:rFonts w:ascii="Times New Roman" w:hAnsi="Times New Roman" w:cs="Times New Roman"/>
          <w:sz w:val="24"/>
          <w:szCs w:val="24"/>
        </w:rPr>
        <w:t xml:space="preserve"> CSF, cerebrospinal fluid; WBC, white blood cell</w:t>
      </w:r>
      <w:r w:rsidR="00AC4035" w:rsidRPr="00D27A1A">
        <w:rPr>
          <w:rFonts w:ascii="Times New Roman" w:hAnsi="Times New Roman" w:cs="Times New Roman"/>
          <w:sz w:val="24"/>
          <w:szCs w:val="24"/>
        </w:rPr>
        <w:t>；</w:t>
      </w:r>
    </w:p>
    <w:p w14:paraId="250656EE" w14:textId="09A02A38" w:rsidR="004C4BB3" w:rsidRPr="00D27A1A" w:rsidRDefault="004C4BB3" w:rsidP="00AC4035">
      <w:pPr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D27A1A">
        <w:rPr>
          <w:rFonts w:ascii="Times New Roman" w:hAnsi="Times New Roman" w:cs="Times New Roman"/>
          <w:sz w:val="24"/>
          <w:szCs w:val="24"/>
        </w:rPr>
        <w:t>N, neutrophils;</w:t>
      </w:r>
      <w:r w:rsidR="00031450" w:rsidRPr="00D27A1A">
        <w:rPr>
          <w:rFonts w:ascii="Times New Roman" w:hAnsi="Times New Roman" w:cs="Times New Roman"/>
          <w:sz w:val="24"/>
          <w:szCs w:val="24"/>
        </w:rPr>
        <w:t xml:space="preserve"> </w:t>
      </w:r>
      <w:r w:rsidRPr="00D27A1A">
        <w:rPr>
          <w:rFonts w:ascii="Times New Roman" w:hAnsi="Times New Roman" w:cs="Times New Roman"/>
          <w:sz w:val="24"/>
          <w:szCs w:val="24"/>
        </w:rPr>
        <w:t>L: lymphocytes;</w:t>
      </w:r>
      <w:r w:rsidR="00031450" w:rsidRPr="00D27A1A">
        <w:rPr>
          <w:rFonts w:ascii="Times New Roman" w:hAnsi="Times New Roman" w:cs="Times New Roman"/>
          <w:sz w:val="24"/>
          <w:szCs w:val="24"/>
        </w:rPr>
        <w:t xml:space="preserve"> </w:t>
      </w:r>
      <w:r w:rsidRPr="00D27A1A">
        <w:rPr>
          <w:rFonts w:ascii="Times New Roman" w:hAnsi="Times New Roman" w:cs="Times New Roman"/>
          <w:sz w:val="24"/>
          <w:szCs w:val="24"/>
        </w:rPr>
        <w:t>M: monocytes</w:t>
      </w:r>
      <w:r w:rsidR="00031450" w:rsidRPr="00D27A1A">
        <w:rPr>
          <w:rFonts w:ascii="Times New Roman" w:hAnsi="Times New Roman" w:cs="Times New Roman"/>
          <w:sz w:val="24"/>
          <w:szCs w:val="24"/>
        </w:rPr>
        <w:t xml:space="preserve">; </w:t>
      </w:r>
      <w:r w:rsidRPr="00D27A1A">
        <w:rPr>
          <w:rFonts w:ascii="Times New Roman" w:hAnsi="Times New Roman" w:cs="Times New Roman"/>
          <w:sz w:val="24"/>
          <w:szCs w:val="24"/>
        </w:rPr>
        <w:t>pro</w:t>
      </w:r>
      <w:r w:rsidR="00031450" w:rsidRPr="00D27A1A">
        <w:rPr>
          <w:rFonts w:ascii="Times New Roman" w:hAnsi="Times New Roman" w:cs="Times New Roman"/>
          <w:sz w:val="24"/>
          <w:szCs w:val="24"/>
        </w:rPr>
        <w:t xml:space="preserve">, </w:t>
      </w:r>
      <w:r w:rsidRPr="00D27A1A">
        <w:rPr>
          <w:rFonts w:ascii="Times New Roman" w:hAnsi="Times New Roman" w:cs="Times New Roman"/>
          <w:sz w:val="24"/>
          <w:szCs w:val="24"/>
        </w:rPr>
        <w:t>protein;</w:t>
      </w:r>
      <w:r w:rsidR="00031450" w:rsidRPr="00D27A1A">
        <w:rPr>
          <w:rFonts w:ascii="Times New Roman" w:hAnsi="Times New Roman" w:cs="Times New Roman"/>
          <w:sz w:val="24"/>
          <w:szCs w:val="24"/>
        </w:rPr>
        <w:t xml:space="preserve"> </w:t>
      </w:r>
      <w:r w:rsidR="00E15076" w:rsidRPr="00D27A1A">
        <w:rPr>
          <w:rFonts w:ascii="Times New Roman" w:hAnsi="Times New Roman" w:cs="Times New Roman"/>
          <w:sz w:val="24"/>
          <w:szCs w:val="24"/>
        </w:rPr>
        <w:t>cl</w:t>
      </w:r>
      <w:r w:rsidR="00031450" w:rsidRPr="00D27A1A">
        <w:rPr>
          <w:rFonts w:ascii="Times New Roman" w:hAnsi="Times New Roman" w:cs="Times New Roman"/>
          <w:sz w:val="24"/>
          <w:szCs w:val="24"/>
        </w:rPr>
        <w:t xml:space="preserve">, </w:t>
      </w:r>
      <w:r w:rsidRPr="00D27A1A">
        <w:rPr>
          <w:rFonts w:ascii="Times New Roman" w:hAnsi="Times New Roman" w:cs="Times New Roman"/>
          <w:sz w:val="24"/>
          <w:szCs w:val="24"/>
        </w:rPr>
        <w:t>chloride</w:t>
      </w:r>
      <w:r w:rsidR="00E15076" w:rsidRPr="00D27A1A">
        <w:rPr>
          <w:rFonts w:ascii="Times New Roman" w:hAnsi="Times New Roman" w:cs="Times New Roman"/>
          <w:sz w:val="24"/>
          <w:szCs w:val="24"/>
        </w:rPr>
        <w:t>;</w:t>
      </w:r>
      <w:r w:rsidR="00031450" w:rsidRPr="00D27A1A">
        <w:rPr>
          <w:rFonts w:ascii="Times New Roman" w:hAnsi="Times New Roman" w:cs="Times New Roman"/>
          <w:sz w:val="24"/>
          <w:szCs w:val="24"/>
        </w:rPr>
        <w:t xml:space="preserve"> </w:t>
      </w:r>
      <w:r w:rsidR="00E15076" w:rsidRPr="00D27A1A">
        <w:rPr>
          <w:rFonts w:ascii="Times New Roman" w:hAnsi="Times New Roman" w:cs="Times New Roman"/>
          <w:sz w:val="24"/>
          <w:szCs w:val="24"/>
        </w:rPr>
        <w:t>Glu</w:t>
      </w:r>
      <w:r w:rsidR="00031450" w:rsidRPr="00D27A1A">
        <w:rPr>
          <w:rFonts w:ascii="Times New Roman" w:hAnsi="Times New Roman" w:cs="Times New Roman"/>
          <w:sz w:val="24"/>
          <w:szCs w:val="24"/>
        </w:rPr>
        <w:t>,</w:t>
      </w:r>
      <w:r w:rsidR="00E15076" w:rsidRPr="00D27A1A">
        <w:rPr>
          <w:rFonts w:ascii="Times New Roman" w:hAnsi="Times New Roman" w:cs="Times New Roman"/>
          <w:sz w:val="24"/>
          <w:szCs w:val="24"/>
        </w:rPr>
        <w:t xml:space="preserve"> glucose</w:t>
      </w:r>
      <w:r w:rsidR="00031450" w:rsidRPr="00D27A1A">
        <w:rPr>
          <w:rFonts w:ascii="Times New Roman" w:hAnsi="Times New Roman" w:cs="Times New Roman"/>
          <w:sz w:val="24"/>
          <w:szCs w:val="24"/>
        </w:rPr>
        <w:t>;</w:t>
      </w:r>
    </w:p>
    <w:p w14:paraId="6778973D" w14:textId="448F8C7D" w:rsidR="00A22507" w:rsidRPr="00D27A1A" w:rsidRDefault="004C4BB3" w:rsidP="00031450">
      <w:pPr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D27A1A">
        <w:rPr>
          <w:rFonts w:ascii="Times New Roman" w:hAnsi="Times New Roman" w:cs="Times New Roman"/>
          <w:sz w:val="24"/>
          <w:szCs w:val="24"/>
        </w:rPr>
        <w:t>D(Day)</w:t>
      </w:r>
      <w:r w:rsidR="00031450" w:rsidRPr="00D27A1A">
        <w:rPr>
          <w:rFonts w:ascii="Times New Roman" w:hAnsi="Times New Roman" w:cs="Times New Roman"/>
          <w:sz w:val="24"/>
          <w:szCs w:val="24"/>
        </w:rPr>
        <w:t xml:space="preserve">, </w:t>
      </w:r>
      <w:r w:rsidR="00E66789" w:rsidRPr="00D27A1A">
        <w:rPr>
          <w:rFonts w:ascii="Times New Roman" w:hAnsi="Times New Roman" w:cs="Times New Roman"/>
          <w:sz w:val="24"/>
          <w:szCs w:val="24"/>
        </w:rPr>
        <w:t>days after craniotomy</w:t>
      </w:r>
    </w:p>
    <w:p w14:paraId="0528EC7C" w14:textId="0E05025A" w:rsidR="004C4BB3" w:rsidRPr="00403116" w:rsidRDefault="004C4BB3" w:rsidP="004C4BB3">
      <w:pPr>
        <w:rPr>
          <w:rFonts w:ascii="Times New Roman" w:hAnsi="Times New Roman" w:cs="Times New Roman"/>
          <w:sz w:val="24"/>
          <w:szCs w:val="24"/>
        </w:rPr>
      </w:pPr>
    </w:p>
    <w:p w14:paraId="5D1F2E1A" w14:textId="1E104282" w:rsidR="004C4BB3" w:rsidRPr="00D27A1A" w:rsidRDefault="004C4BB3" w:rsidP="004C4BB3">
      <w:pPr>
        <w:rPr>
          <w:rFonts w:ascii="Times New Roman" w:hAnsi="Times New Roman" w:cs="Times New Roman"/>
          <w:sz w:val="24"/>
          <w:szCs w:val="24"/>
        </w:rPr>
      </w:pPr>
    </w:p>
    <w:sectPr w:rsidR="004C4BB3" w:rsidRPr="00D27A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3C61E" w14:textId="77777777" w:rsidR="00F15F11" w:rsidRDefault="00F15F11" w:rsidP="001506BC">
      <w:r>
        <w:separator/>
      </w:r>
    </w:p>
  </w:endnote>
  <w:endnote w:type="continuationSeparator" w:id="0">
    <w:p w14:paraId="616CD077" w14:textId="77777777" w:rsidR="00F15F11" w:rsidRDefault="00F15F11" w:rsidP="00150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766DE" w14:textId="77777777" w:rsidR="00F15F11" w:rsidRDefault="00F15F11" w:rsidP="001506BC">
      <w:r>
        <w:separator/>
      </w:r>
    </w:p>
  </w:footnote>
  <w:footnote w:type="continuationSeparator" w:id="0">
    <w:p w14:paraId="396E1C48" w14:textId="77777777" w:rsidR="00F15F11" w:rsidRDefault="00F15F11" w:rsidP="001506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MbewNDGxNDQ2tTRW0lEKTi0uzszPAykwNKsFAI6sbJEtAAAA"/>
  </w:docVars>
  <w:rsids>
    <w:rsidRoot w:val="004E2796"/>
    <w:rsid w:val="00031450"/>
    <w:rsid w:val="00081415"/>
    <w:rsid w:val="00135DC8"/>
    <w:rsid w:val="001506BC"/>
    <w:rsid w:val="002411EE"/>
    <w:rsid w:val="0025180E"/>
    <w:rsid w:val="002E3E7A"/>
    <w:rsid w:val="002F01F7"/>
    <w:rsid w:val="003E4AEB"/>
    <w:rsid w:val="00403116"/>
    <w:rsid w:val="00407293"/>
    <w:rsid w:val="004847D1"/>
    <w:rsid w:val="004C4BB3"/>
    <w:rsid w:val="004E2796"/>
    <w:rsid w:val="0051584A"/>
    <w:rsid w:val="005400F3"/>
    <w:rsid w:val="00571800"/>
    <w:rsid w:val="00581BF0"/>
    <w:rsid w:val="005A5DAE"/>
    <w:rsid w:val="00623E9A"/>
    <w:rsid w:val="006353C9"/>
    <w:rsid w:val="00640DAD"/>
    <w:rsid w:val="006803DE"/>
    <w:rsid w:val="00691AB4"/>
    <w:rsid w:val="006A4140"/>
    <w:rsid w:val="006A6788"/>
    <w:rsid w:val="006F4155"/>
    <w:rsid w:val="007521BB"/>
    <w:rsid w:val="00780BFD"/>
    <w:rsid w:val="00795D5A"/>
    <w:rsid w:val="007F4753"/>
    <w:rsid w:val="008023F5"/>
    <w:rsid w:val="0081130F"/>
    <w:rsid w:val="00850256"/>
    <w:rsid w:val="008604E2"/>
    <w:rsid w:val="00891FCE"/>
    <w:rsid w:val="008931A7"/>
    <w:rsid w:val="009232FD"/>
    <w:rsid w:val="009606DB"/>
    <w:rsid w:val="009979FF"/>
    <w:rsid w:val="009A6E7F"/>
    <w:rsid w:val="009C32AD"/>
    <w:rsid w:val="00A22507"/>
    <w:rsid w:val="00A3018A"/>
    <w:rsid w:val="00A47611"/>
    <w:rsid w:val="00A9405C"/>
    <w:rsid w:val="00A96F88"/>
    <w:rsid w:val="00AC4035"/>
    <w:rsid w:val="00AE562C"/>
    <w:rsid w:val="00B25CC6"/>
    <w:rsid w:val="00C509C1"/>
    <w:rsid w:val="00C622A9"/>
    <w:rsid w:val="00CA2AE2"/>
    <w:rsid w:val="00D27A1A"/>
    <w:rsid w:val="00D60164"/>
    <w:rsid w:val="00D67ACE"/>
    <w:rsid w:val="00D93111"/>
    <w:rsid w:val="00DE1B81"/>
    <w:rsid w:val="00E0452D"/>
    <w:rsid w:val="00E15076"/>
    <w:rsid w:val="00E603F8"/>
    <w:rsid w:val="00E66789"/>
    <w:rsid w:val="00EB3861"/>
    <w:rsid w:val="00ED7A48"/>
    <w:rsid w:val="00EF4B09"/>
    <w:rsid w:val="00F15F11"/>
    <w:rsid w:val="00F619D0"/>
    <w:rsid w:val="00F74FB0"/>
    <w:rsid w:val="00F7548D"/>
    <w:rsid w:val="00F80CF6"/>
    <w:rsid w:val="00F85076"/>
    <w:rsid w:val="00FC6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EEAE18"/>
  <w15:chartTrackingRefBased/>
  <w15:docId w15:val="{EFA7769A-2C59-4608-86FD-D58CBBE85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506B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506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506B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506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506BC"/>
    <w:rPr>
      <w:sz w:val="18"/>
      <w:szCs w:val="18"/>
    </w:rPr>
  </w:style>
  <w:style w:type="paragraph" w:styleId="a7">
    <w:name w:val="Revision"/>
    <w:hidden/>
    <w:uiPriority w:val="99"/>
    <w:semiHidden/>
    <w:rsid w:val="00A940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2</Pages>
  <Words>152</Words>
  <Characters>870</Characters>
  <Application>Microsoft Office Word</Application>
  <DocSecurity>0</DocSecurity>
  <Lines>7</Lines>
  <Paragraphs>2</Paragraphs>
  <ScaleCrop>false</ScaleCrop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65</cp:revision>
  <dcterms:created xsi:type="dcterms:W3CDTF">2022-07-31T13:31:00Z</dcterms:created>
  <dcterms:modified xsi:type="dcterms:W3CDTF">2022-10-18T13:44:00Z</dcterms:modified>
</cp:coreProperties>
</file>